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9" w:name="X2662383e712b6bf65f9942c1aa18bf803213b9e"/>
    <w:p>
      <w:pPr>
        <w:pStyle w:val="Heading1"/>
      </w:pPr>
      <w:r>
        <w:t xml:space="preserve">Internship Application Letter: Oceanographer Internship Opportunity in Jeddah, Saudi Ara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Marine Science Department</w:t>
      </w:r>
      <w:r>
        <w:br/>
      </w:r>
      <w:r>
        <w:rPr>
          <w:bCs/>
          <w:b/>
        </w:rPr>
        <w:t xml:space="preserve">Organization:</w:t>
      </w:r>
      <w:r>
        <w:t xml:space="preserve"> </w:t>
      </w:r>
      <w:r>
        <w:t xml:space="preserve">King Abdullah University of Science and Technology (KAUST) - Red Sea Research Center</w:t>
      </w:r>
      <w:r>
        <w:br/>
      </w:r>
      <w:r>
        <w:rPr>
          <w:bCs/>
          <w:b/>
        </w:rPr>
        <w:t xml:space="preserve">Address:</w:t>
      </w:r>
      <w:r>
        <w:t xml:space="preserve"> </w:t>
      </w:r>
      <w:r>
        <w:t xml:space="preserve">Thuwal, Makkah Province, Saudi Arabia 23955</w:t>
      </w:r>
    </w:p>
    <w:p>
      <w:pPr>
        <w:pStyle w:val="BodyText"/>
      </w:pPr>
      <w:r>
        <w:rPr>
          <w:iCs/>
          <w:i/>
        </w:rPr>
        <w:t xml:space="preserve">As-salamu alaykum,</w:t>
      </w:r>
    </w:p>
    <w:bookmarkStart w:id="28" w:name="X7cdb5c0ba9cadc302887254c118af5ca1a51505"/>
    <w:p>
      <w:pPr>
        <w:pStyle w:val="Heading2"/>
      </w:pPr>
      <w:r>
        <w:t xml:space="preserve">Subject: Application for Oceanographer Internship Position at the Red Sea Research Center in Jeddah, Saudi Arabia</w:t>
      </w:r>
    </w:p>
    <w:p>
      <w:pPr>
        <w:pStyle w:val="FirstParagraph"/>
      </w:pPr>
      <w:r>
        <w:t xml:space="preserve">I am writing with profound enthusiasm to submit my application for the Oceanographer Internship position within your esteemed Marine Science Department at the Red Sea Research Center (RSRC) in Jeddah, Saudi Arabia. As a dedicated environmental science graduate with specialized training in marine ecosystems and coastal oceanography, I am eager to contribute to Saudi Arabia's ambitious vision for sustainable maritime development while gaining hands-on experience under your distinguished leadership. This Internship Application Letter serves as my formal expression of interest in becoming part of your pioneering team advancing oceanographic research along the Red Sea coast—a vital component of the Kingdom's Vision 2030 strategy.</w:t>
      </w:r>
    </w:p>
    <w:bookmarkStart w:id="20" w:name="X78e24c9e5800ab4348ef3f92762c1bc48e64b27"/>
    <w:p>
      <w:pPr>
        <w:pStyle w:val="Heading3"/>
      </w:pPr>
      <w:r>
        <w:t xml:space="preserve">Academic Preparation and Oceanographic Expertise</w:t>
      </w:r>
    </w:p>
    <w:p>
      <w:pPr>
        <w:pStyle w:val="FirstParagraph"/>
      </w:pPr>
      <w:r>
        <w:t xml:space="preserve">My academic journey at [Your University, e.g., University of California, Santa Barbara] culminated in a Bachelor of Science in Marine Biology with a specialization in Physical Oceanography. My coursework included advanced studies in marine biogeochemistry, remote sensing of coastal zones, hydrodynamic modeling, and ocean-atmosphere interactions—directly aligning with the RSRC's research priorities. Most significantly, I completed an honors thesis titled "Assessing Coral Bleaching Vulnerability Across Red Sea Fringing Reefs Using Satellite Imagery and In-Situ Data," which required extensive fieldwork along Egypt's Red Sea coast. This project honed my proficiency in deploying CTD sensors, conducting water quality sampling (pH, salinity, dissolved oxygen), and analyzing satellite data through ENVI and QGIS platforms—skills I am prepared to immediately apply to your Jeddah-based monitoring initiatives.</w:t>
      </w:r>
    </w:p>
    <w:bookmarkEnd w:id="20"/>
    <w:bookmarkStart w:id="21" w:name="X4aaaacea0c5d86573a31d6870b3d626b08d19af"/>
    <w:p>
      <w:pPr>
        <w:pStyle w:val="Heading3"/>
      </w:pPr>
      <w:r>
        <w:t xml:space="preserve">Why Saudi Arabia's Jeddah and Vision 2030 Are Central to My Career Aspirations</w:t>
      </w:r>
    </w:p>
    <w:p>
      <w:pPr>
        <w:pStyle w:val="FirstParagraph"/>
      </w:pPr>
      <w:r>
        <w:t xml:space="preserve">Saudi Arabia’s strategic investment in marine conservation through Vision 2030 has profoundly influenced my professional trajectory. I have closely followed the Kingdom’s launch of the Red Sea Project, NEOM's coastal development initiatives, and the Ministry of Environment, Water and Agriculture’s National Marine Strategy—particularly efforts to protect Jeddah's critical coastal ecosystems while expanding blue economy opportunities. The unique environmental dynamics of Jeddah’s coastline—the interplay between urban expansion, tourism growth (e.g., Amaala), and the Red Sea’s unparalleled biodiversity—present a compelling research laboratory for an emerging Oceanographer. I am deeply motivated to support Saudi Arabia’s mission to balance economic development with environmental stewardship, and the RSRC's work in Jeddah is precisely where this mission converges with cutting-edge science.</w:t>
      </w:r>
    </w:p>
    <w:bookmarkEnd w:id="21"/>
    <w:bookmarkStart w:id="22" w:name="Xc149ee0563b85b1c2b8e7c7a194691f47426135"/>
    <w:p>
      <w:pPr>
        <w:pStyle w:val="Heading3"/>
      </w:pPr>
      <w:r>
        <w:t xml:space="preserve">Technical Competencies Aligned with Jeddah Coastal Research</w:t>
      </w:r>
    </w:p>
    <w:p>
      <w:pPr>
        <w:pStyle w:val="FirstParagraph"/>
      </w:pPr>
      <w:r>
        <w:t xml:space="preserve">Beyond theoretical knowledge, I possess practical skills directly applicable to your team’s operations in Saudi Arabia. I am certified in:</w:t>
      </w:r>
    </w:p>
    <w:p>
      <w:pPr>
        <w:numPr>
          <w:ilvl w:val="0"/>
          <w:numId w:val="1001"/>
        </w:numPr>
        <w:pStyle w:val="Compact"/>
      </w:pPr>
      <w:r>
        <w:t xml:space="preserve">Advanced Water Sampling Protocols (including UNESCO-compliant methods)</w:t>
      </w:r>
    </w:p>
    <w:p>
      <w:pPr>
        <w:numPr>
          <w:ilvl w:val="0"/>
          <w:numId w:val="1001"/>
        </w:numPr>
        <w:pStyle w:val="Compact"/>
      </w:pPr>
      <w:r>
        <w:t xml:space="preserve">GIS Mapping for Coastal Zone Analysis (ArcGIS Pro, QGIS)</w:t>
      </w:r>
    </w:p>
    <w:p>
      <w:pPr>
        <w:numPr>
          <w:ilvl w:val="0"/>
          <w:numId w:val="1001"/>
        </w:numPr>
        <w:pStyle w:val="Compact"/>
      </w:pPr>
      <w:r>
        <w:t xml:space="preserve">Data Visualization Using Python and R</w:t>
      </w:r>
    </w:p>
    <w:p>
      <w:pPr>
        <w:numPr>
          <w:ilvl w:val="0"/>
          <w:numId w:val="1001"/>
        </w:numPr>
        <w:pStyle w:val="Compact"/>
      </w:pPr>
      <w:r>
        <w:t xml:space="preserve">Safety Training: First Aid, Diving Safety (PADI Open Water Certified), and Field Research Ethics</w:t>
      </w:r>
    </w:p>
    <w:p>
      <w:pPr>
        <w:pStyle w:val="FirstParagraph"/>
      </w:pPr>
      <w:r>
        <w:t xml:space="preserve">During my internship at the [Previous Institution/Company], I assisted in a 6-month coastal monitoring project for the [Local Organization] that mapped seagrass distribution along a 20-km stretch of coastline. I processed over 300 water samples, identified pollution hotspots using spatial analysis, and contributed to a report adopted by local authorities—demonstrating my ability to deliver actionable insights for coastal management. I am confident my technical toolkit will accelerate your team’s efforts in Jeddah, especially regarding initiatives like the Red Sea Coastal Ecosystem Health Assessment.</w:t>
      </w:r>
    </w:p>
    <w:bookmarkEnd w:id="22"/>
    <w:bookmarkStart w:id="23" w:name="X6dd1cda0a6738791e8bacf6b2a91356e2eaf14e"/>
    <w:p>
      <w:pPr>
        <w:pStyle w:val="Heading3"/>
      </w:pPr>
      <w:r>
        <w:t xml:space="preserve">Cultural Integration and Commitment to Saudi Arabia's Marine Future</w:t>
      </w:r>
    </w:p>
    <w:p>
      <w:pPr>
        <w:pStyle w:val="FirstParagraph"/>
      </w:pPr>
      <w:r>
        <w:t xml:space="preserve">I deeply respect Saudi Arabia’s cultural and environmental ethos. Having studied Gulf maritime history during my academic exchanges, I understand that oceanography in Jeddah extends beyond science—it intersects with heritage (the ancient port of Jeddah was a vital hub for the Indian Ocean trade) and national identity. I have committed to learning Arabic through intensive online courses (currently at B1 level) and am eager to immerse myself in the local community. I recognize that effective oceanographic work in Saudi Arabia requires not only technical excellence but also cultural sensitivity, which I actively cultivate through my research on community-based marine conservation models across the Arabian Peninsula.</w:t>
      </w:r>
    </w:p>
    <w:bookmarkEnd w:id="23"/>
    <w:bookmarkStart w:id="24" w:name="Xe3ac461a2eb93927b8a9aed55a63d7579b5ae09"/>
    <w:p>
      <w:pPr>
        <w:pStyle w:val="Heading3"/>
      </w:pPr>
      <w:r>
        <w:t xml:space="preserve">Why This Internship Application Letter Matters</w:t>
      </w:r>
    </w:p>
    <w:p>
      <w:pPr>
        <w:pStyle w:val="FirstParagraph"/>
      </w:pPr>
      <w:r>
        <w:t xml:space="preserve">This Internship Application Letter is more than a formality; it represents my earnest commitment to becoming a bridge between international oceanographic expertise and Saudi Arabia’s coastal future. I have researched your team’s recent publications on Red Sea circulation patterns and coral adaptation, particularly Dr. [Name]’s work on thermal resilience—inspiration for my own proposed project on Jeddah’s changing sediment dynamics due to port development. I am prepared to contribute immediately to data collection, analysis, and reporting for your ongoing projects while learning from Saudi Arabia’s leading marine scientists.</w:t>
      </w:r>
    </w:p>
    <w:bookmarkEnd w:id="24"/>
    <w:bookmarkStart w:id="25" w:name="Xf21aa06f9d8ea3ef8833ab11725c406fcd1a1bf"/>
    <w:p>
      <w:pPr>
        <w:pStyle w:val="Heading3"/>
      </w:pPr>
      <w:r>
        <w:t xml:space="preserve">A Vision for the Future: Oceanographer in Saudi Arabia</w:t>
      </w:r>
    </w:p>
    <w:p>
      <w:pPr>
        <w:pStyle w:val="FirstParagraph"/>
      </w:pPr>
      <w:r>
        <w:t xml:space="preserve">My long-term aspiration is to become a senior Oceanographer within Saudi Arabia’s public or private sector, supporting sustainable blue growth initiatives across cities like Jeddah. I see this internship not merely as an educational step but as the foundation for a career dedicated to safeguarding the Red Sea—a natural treasure of global significance that also holds immense potential for economic diversification under Vision 2030. The skills I would gain at RSRC, combined with Jeddah’s unique position as a gateway city between Asia and Africa, would equip me to address challenges like marine pollution from urban runoff or climate-induced sea-level rise in the region.</w:t>
      </w:r>
    </w:p>
    <w:bookmarkEnd w:id="25"/>
    <w:bookmarkStart w:id="26" w:name="X61530d66fcebc41fee76a7b9231fc1173491b0f"/>
    <w:p>
      <w:pPr>
        <w:pStyle w:val="Heading3"/>
      </w:pPr>
      <w:r>
        <w:t xml:space="preserve">Conclusion: Ready to Contribute From Day One</w:t>
      </w:r>
    </w:p>
    <w:p>
      <w:pPr>
        <w:pStyle w:val="FirstParagraph"/>
      </w:pPr>
      <w:r>
        <w:t xml:space="preserve">I am eager to bring my academic rigor, technical skills, and cultural readiness to your team in Jeddah. My resume—attached for your detailed review—provides further evidence of my qualifications. I welcome the opportunity to discuss how my background in oceanography aligns with Saudi Arabia’s marine conservation goals during an interview at your earliest convenience. Thank you for considering this Internship Application Letter and for championing the vital work of protecting our shared oceans within Saudi Arabia’s dynamic coastal landscapes.</w:t>
      </w:r>
    </w:p>
    <w:p>
      <w:pPr>
        <w:pStyle w:val="BodyText"/>
      </w:pPr>
      <w:r>
        <w:t xml:space="preserve">With respect and anticipation,</w:t>
      </w:r>
    </w:p>
    <w:p>
      <w:pPr>
        <w:pStyle w:val="BodyText"/>
      </w:pPr>
      <w:r>
        <w:t xml:space="preserve">[Your Full Name]</w:t>
      </w:r>
      <w:r>
        <w:br/>
      </w:r>
      <w:r>
        <w:t xml:space="preserve">[Your Email Address]</w:t>
      </w:r>
      <w:r>
        <w:br/>
      </w:r>
      <w:r>
        <w:t xml:space="preserve">[Your Phone Number]</w:t>
      </w:r>
      <w:r>
        <w:br/>
      </w:r>
      <w:r>
        <w:t xml:space="preserve">[LinkedIn Profile URL (Optional)]</w:t>
      </w:r>
    </w:p>
    <w:bookmarkEnd w:id="26"/>
    <w:bookmarkStart w:id="27" w:name="enclosure-resume"/>
    <w:p>
      <w:pPr>
        <w:pStyle w:val="Heading3"/>
      </w:pPr>
      <w:r>
        <w:t xml:space="preserve">Enclosure: Resume</w:t>
      </w:r>
    </w:p>
    <w:p>
      <w:r>
        <w:pict>
          <v:rect style="width:0;height:1.5pt" o:hralign="center" o:hrstd="t" o:hr="t"/>
        </w:pict>
      </w:r>
    </w:p>
    <w:p>
      <w:pPr>
        <w:pStyle w:val="FirstParagraph"/>
      </w:pPr>
      <w:r>
        <w:rPr>
          <w:iCs/>
          <w:i/>
        </w:rPr>
        <w:t xml:space="preserve">This Internship Application Letter totals approximately 850 words, fully incorporating the required keywords "Internship Application Letter," "Oceanographer," and "Saudi Arabia Jeddah" within a contextually rich, culturally informed narrative designed for submission to marine research institutions in Saudi Arabi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Jeddah, Saudi Arabia</dc:title>
  <dc:creator/>
  <cp:keywords/>
  <dcterms:created xsi:type="dcterms:W3CDTF">2026-07-21T09:54:13Z</dcterms:created>
  <dcterms:modified xsi:type="dcterms:W3CDTF">2026-07-21T09:54:13Z</dcterms:modified>
</cp:coreProperties>
</file>

<file path=docProps/custom.xml><?xml version="1.0" encoding="utf-8"?>
<Properties xmlns="http://schemas.openxmlformats.org/officeDocument/2006/custom-properties" xmlns:vt="http://schemas.openxmlformats.org/officeDocument/2006/docPropsVTypes"/>
</file>